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41E82" w14:textId="1FD5A741" w:rsidR="001C1340" w:rsidRPr="00182F85" w:rsidRDefault="001C1340" w:rsidP="001C134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b/>
          <w:sz w:val="28"/>
          <w:szCs w:val="28"/>
          <w:lang w:val="en-IN" w:eastAsia="en-IN" w:bidi="ar-SA"/>
        </w:rPr>
      </w:pPr>
      <w:r>
        <w:rPr>
          <w:rFonts w:ascii="Times New Roman" w:hAnsi="Times New Roman"/>
          <w:b/>
          <w:sz w:val="28"/>
          <w:szCs w:val="28"/>
          <w:lang w:val="en-IN" w:eastAsia="en-IN" w:bidi="ar-SA"/>
        </w:rPr>
        <w:t xml:space="preserve">2.8 Python </w:t>
      </w:r>
      <w:r w:rsidRPr="00182F85">
        <w:rPr>
          <w:rFonts w:ascii="Times New Roman" w:hAnsi="Times New Roman"/>
          <w:b/>
          <w:sz w:val="28"/>
          <w:szCs w:val="28"/>
          <w:lang w:val="en-IN" w:eastAsia="en-IN" w:bidi="ar-SA"/>
        </w:rPr>
        <w:t>Output statements</w:t>
      </w:r>
    </w:p>
    <w:p w14:paraId="6AA3452E" w14:textId="77777777" w:rsidR="001C1340" w:rsidRPr="00182F85" w:rsidRDefault="001C1340" w:rsidP="001C134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ab/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Dur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ing the execution of a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programme,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the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computer must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show some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messages and answers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on the screen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. We can use the following patterns of output instructions to display a text or num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eral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 on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screen.</w:t>
      </w:r>
    </w:p>
    <w:p w14:paraId="14A1DB64" w14:textId="77777777" w:rsidR="001C1340" w:rsidRPr="00316AFB" w:rsidRDefault="001C1340" w:rsidP="001C134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print(x)</w:t>
      </w:r>
    </w:p>
    <w:p w14:paraId="206A5177" w14:textId="77777777" w:rsidR="001C1340" w:rsidRPr="00316AFB" w:rsidRDefault="001C1340" w:rsidP="001C134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proofErr w:type="gramStart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print(</w:t>
      </w:r>
      <w:proofErr w:type="gramEnd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no, mark)</w:t>
      </w:r>
    </w:p>
    <w:p w14:paraId="29C3F64F" w14:textId="77777777" w:rsidR="001C1340" w:rsidRPr="00316AFB" w:rsidRDefault="001C1340" w:rsidP="001C134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print(‘Hello’)</w:t>
      </w:r>
    </w:p>
    <w:p w14:paraId="5DCCF164" w14:textId="77777777" w:rsidR="001C1340" w:rsidRPr="00316AFB" w:rsidRDefault="001C1340" w:rsidP="001C134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proofErr w:type="gramStart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print(</w:t>
      </w:r>
      <w:proofErr w:type="gramEnd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 xml:space="preserve">‘The answers are’, </w:t>
      </w:r>
      <w:proofErr w:type="spellStart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x,y</w:t>
      </w:r>
      <w:proofErr w:type="spellEnd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)</w:t>
      </w:r>
    </w:p>
    <w:p w14:paraId="1A55681D" w14:textId="77777777" w:rsidR="001C1340" w:rsidRPr="00316AFB" w:rsidRDefault="001C1340" w:rsidP="001C134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print((x+3)/y)</w:t>
      </w:r>
    </w:p>
    <w:p w14:paraId="5987F1C2" w14:textId="77777777" w:rsidR="001C1340" w:rsidRPr="00316AFB" w:rsidRDefault="001C1340" w:rsidP="001C134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proofErr w:type="gramStart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print(</w:t>
      </w:r>
      <w:proofErr w:type="gramEnd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 xml:space="preserve">‘The sum of ’ , x, ‘ and ’ , y,  ‘ is’ , </w:t>
      </w:r>
      <w:proofErr w:type="spellStart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x+y</w:t>
      </w:r>
      <w:proofErr w:type="spellEnd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)</w:t>
      </w:r>
    </w:p>
    <w:p w14:paraId="4F52756B" w14:textId="77777777" w:rsidR="001C1340" w:rsidRDefault="001C1340" w:rsidP="001C134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ab/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In the above examples, we can see how the print statement is using along with variables, strings or with a combination of strings and variables. Try to understand the mixing of messages and variables separated by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a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comma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.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The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re is </w:t>
      </w:r>
      <w:proofErr w:type="gramStart"/>
      <w:r>
        <w:rPr>
          <w:rFonts w:ascii="Times New Roman" w:hAnsi="Times New Roman"/>
          <w:sz w:val="24"/>
          <w:szCs w:val="24"/>
          <w:lang w:val="en-IN" w:eastAsia="en-IN" w:bidi="ar-SA"/>
        </w:rPr>
        <w:t>an another</w:t>
      </w:r>
      <w:proofErr w:type="gramEnd"/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method called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formatted output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which will be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discussed later.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Each print command will force the computer to start the printing in a new line. If we want to print the next instruction in the same line, we have to add an instruction ‘end=</w:t>
      </w:r>
      <w:proofErr w:type="gramStart"/>
      <w:r>
        <w:rPr>
          <w:rFonts w:ascii="Times New Roman" w:hAnsi="Times New Roman"/>
          <w:sz w:val="24"/>
          <w:szCs w:val="24"/>
          <w:lang w:val="en-IN" w:eastAsia="en-IN" w:bidi="ar-SA"/>
        </w:rPr>
        <w:t>’  ‘</w:t>
      </w:r>
      <w:proofErr w:type="gramEnd"/>
    </w:p>
    <w:p w14:paraId="296F70D3" w14:textId="77777777" w:rsidR="001C1340" w:rsidRPr="00316AFB" w:rsidRDefault="001C1340" w:rsidP="001C134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ab/>
      </w:r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print (‘Hello’, end=</w:t>
      </w:r>
      <w:proofErr w:type="gramStart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’  ‘</w:t>
      </w:r>
      <w:proofErr w:type="gramEnd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)</w:t>
      </w:r>
    </w:p>
    <w:p w14:paraId="33481828" w14:textId="77777777" w:rsidR="001C1340" w:rsidRPr="00316AFB" w:rsidRDefault="001C1340" w:rsidP="001C134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ab/>
        <w:t>print (‘Thomas’)</w:t>
      </w:r>
    </w:p>
    <w:p w14:paraId="6FD397A3" w14:textId="77777777" w:rsidR="001C1340" w:rsidRDefault="001C1340" w:rsidP="001C134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>Output will be ‘Hello Thomas’. The same can be done with slash operator ‘\n’ (n for new line)</w:t>
      </w:r>
    </w:p>
    <w:p w14:paraId="236D31A4" w14:textId="77777777" w:rsidR="001C1340" w:rsidRPr="00316AFB" w:rsidRDefault="001C1340" w:rsidP="001C134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ab/>
      </w:r>
      <w:proofErr w:type="gramStart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print(</w:t>
      </w:r>
      <w:proofErr w:type="gramEnd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‘hello \n Thomas’)</w:t>
      </w:r>
    </w:p>
    <w:p w14:paraId="2F1629EF" w14:textId="77777777" w:rsidR="001C1340" w:rsidRDefault="001C1340" w:rsidP="001C134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>Output will be,</w:t>
      </w:r>
    </w:p>
    <w:p w14:paraId="00538900" w14:textId="77777777" w:rsidR="001C1340" w:rsidRPr="00316AFB" w:rsidRDefault="001C1340" w:rsidP="001C134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ab/>
      </w:r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‘Hello’</w:t>
      </w:r>
    </w:p>
    <w:p w14:paraId="1FBB69F1" w14:textId="77777777" w:rsidR="001C1340" w:rsidRPr="00316AFB" w:rsidRDefault="001C1340" w:rsidP="001C134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ab/>
        <w:t>‘Thomas’</w:t>
      </w:r>
    </w:p>
    <w:p w14:paraId="73DC0B14" w14:textId="77777777" w:rsidR="001C1340" w:rsidRDefault="001C1340" w:rsidP="001C134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If we want spaces in between the words or </w:t>
      </w:r>
      <w:proofErr w:type="gramStart"/>
      <w:r>
        <w:rPr>
          <w:rFonts w:ascii="Times New Roman" w:hAnsi="Times New Roman"/>
          <w:sz w:val="24"/>
          <w:szCs w:val="24"/>
          <w:lang w:val="en-IN" w:eastAsia="en-IN" w:bidi="ar-SA"/>
        </w:rPr>
        <w:t>values(</w:t>
      </w:r>
      <w:proofErr w:type="gramEnd"/>
      <w:r>
        <w:rPr>
          <w:rFonts w:ascii="Times New Roman" w:hAnsi="Times New Roman"/>
          <w:sz w:val="24"/>
          <w:szCs w:val="24"/>
          <w:lang w:val="en-IN" w:eastAsia="en-IN" w:bidi="ar-SA"/>
        </w:rPr>
        <w:t>Just like matrix printing) we can do it as follows</w:t>
      </w:r>
    </w:p>
    <w:p w14:paraId="5BA20642" w14:textId="77777777" w:rsidR="001C1340" w:rsidRPr="00316AFB" w:rsidRDefault="001C1340" w:rsidP="001C134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ab/>
      </w:r>
      <w:proofErr w:type="gramStart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print(</w:t>
      </w:r>
      <w:proofErr w:type="gramEnd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 xml:space="preserve">‘A’, ‘B’, ‘C’, </w:t>
      </w:r>
      <w:proofErr w:type="spellStart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sep</w:t>
      </w:r>
      <w:proofErr w:type="spellEnd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=’       ‘)</w:t>
      </w:r>
    </w:p>
    <w:p w14:paraId="71D705E3" w14:textId="77777777" w:rsidR="001C1340" w:rsidRDefault="001C1340" w:rsidP="001C134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Output will be, </w:t>
      </w:r>
    </w:p>
    <w:p w14:paraId="6109D597" w14:textId="77777777" w:rsidR="001C1340" w:rsidRPr="00316AFB" w:rsidRDefault="001C1340" w:rsidP="001C134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ab/>
        <w:t>A        B        C</w:t>
      </w:r>
    </w:p>
    <w:p w14:paraId="5153F312" w14:textId="77777777" w:rsidR="001C1340" w:rsidRDefault="001C1340" w:rsidP="001C134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same can be done with slash operator ‘\t’ (t for tab).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Go through the following python programme to demonstrate more I/O instructions.</w:t>
      </w:r>
    </w:p>
    <w:p w14:paraId="1CA0E4FD" w14:textId="77777777" w:rsidR="000A7035" w:rsidRDefault="000A7035"/>
    <w:sectPr w:rsidR="000A7035" w:rsidSect="006E3B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Q3sjAzMDKwMDNS0lEKTi0uzszPAykwqgUAcsZtmiwAAAA="/>
  </w:docVars>
  <w:rsids>
    <w:rsidRoot w:val="001C1340"/>
    <w:rsid w:val="000A7035"/>
    <w:rsid w:val="001C1340"/>
    <w:rsid w:val="006E3B4B"/>
    <w:rsid w:val="00B93CAE"/>
    <w:rsid w:val="00BB5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54069"/>
  <w15:chartTrackingRefBased/>
  <w15:docId w15:val="{FF6409D1-4787-4C31-B00B-1A6D329F4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1340"/>
    <w:pPr>
      <w:spacing w:after="200" w:line="276" w:lineRule="auto"/>
    </w:pPr>
    <w:rPr>
      <w:rFonts w:ascii="Calibri" w:eastAsia="Calibri" w:hAnsi="Calibri" w:cs="Times New Roman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4</Words>
  <Characters>1164</Characters>
  <Application>Microsoft Office Word</Application>
  <DocSecurity>0</DocSecurity>
  <Lines>9</Lines>
  <Paragraphs>2</Paragraphs>
  <ScaleCrop>false</ScaleCrop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 INASU CHITTILAPPILLY</dc:creator>
  <cp:keywords/>
  <dc:description/>
  <cp:lastModifiedBy>Anand INASU CHITTILAPPILLY</cp:lastModifiedBy>
  <cp:revision>2</cp:revision>
  <dcterms:created xsi:type="dcterms:W3CDTF">2021-06-03T16:35:00Z</dcterms:created>
  <dcterms:modified xsi:type="dcterms:W3CDTF">2021-06-03T16:37:00Z</dcterms:modified>
</cp:coreProperties>
</file>